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12f7ad5aea0b42c1f6581c012ea6d8d132a5d3e"/>
    <w:p>
      <w:pPr>
        <w:pStyle w:val="Heading1"/>
      </w:pPr>
      <w:r>
        <w:t xml:space="preserve">Cover Letter for Computer Engineer Position in United Kingdom London</w:t>
      </w:r>
    </w:p>
    <w:p>
      <w:pPr>
        <w:pStyle w:val="FirstParagraph"/>
      </w:pPr>
      <w:r>
        <w:t xml:space="preserve">Dear [Hiring Manager's Name],</w:t>
      </w:r>
    </w:p>
    <w:p>
      <w:pPr>
        <w:pStyle w:val="BodyText"/>
      </w:pPr>
      <w:r>
        <w:t xml:space="preserve">As a highly motivated and technically proficient Computer Engineer with over [X years] of experience in designing, developing, and optimizing cutting-edge technology solutions, I am excited to apply for the Computer Engineer role at your esteemed organization in the United Kingdom London. With a strong foundation in software development, systems architecture, and hardware integration, I bring a unique blend of technical expertise and problem-solving acumen that aligns perfectly with the innovative spirit of London’s tech industry. The opportunity to contribute to your organization’s mission while working within one of the world’s most dynamic technological hubs is both an honor and a compelling professional challenge.</w:t>
      </w:r>
    </w:p>
    <w:p>
      <w:pPr>
        <w:pStyle w:val="BodyText"/>
      </w:pPr>
      <w:r>
        <w:t xml:space="preserve">My career as a Computer Engineer has been defined by a passion for creating scalable, efficient, and user-centric systems that address real-world challenges. In my previous roles at [Previous Company Names], I have led projects ranging from embedded systems development to cloud infrastructure optimization, ensuring seamless integration of hardware and software solutions. For instance, in my position as a Senior Computer Engineer at [Company Name], I spearheaded the design of a distributed computing framework that reduced processing time by 30% while improving system reliability. This experience honed my ability to balance technical complexity with practicality, a skill I believe is critical for success in London’s fast-paced tech environment.</w:t>
      </w:r>
    </w:p>
    <w:p>
      <w:pPr>
        <w:pStyle w:val="BodyText"/>
      </w:pPr>
      <w:r>
        <w:t xml:space="preserve">What sets me apart as a Computer Engineer is my commitment to staying at the forefront of technological advancements. I have consistently pursued professional development through certifications such as [Relevant Certifications, e.g., AWS Certified Solutions Architect, Cisco CCNA], and I actively engage with industry trends through participation in tech conferences and online communities. In the United Kingdom London, where innovation thrives in sectors like fintech, artificial intelligence, and cybersecurity, this proactive approach is essential. I am particularly drawn to your organization’s focus on [specific project or initiative mentioned in the job posting], as it reflects a vision that resonates with my own professional goals.</w:t>
      </w:r>
    </w:p>
    <w:p>
      <w:pPr>
        <w:pStyle w:val="BodyText"/>
      </w:pPr>
      <w:r>
        <w:t xml:space="preserve">Working in United Kingdom London offers an unparalleled opportunity to collaborate with some of the brightest minds in technology. The city’s status as a global leader in digital innovation, home to companies like [examples of London-based tech firms or startups], has shaped my understanding of what it means to be part of a forward-thinking team. My background includes experience working on cross-functional teams in diverse environments, where I have consistently demonstrated the ability to communicate complex technical concepts to non-technical stakeholders and contribute to agile, collaborative workflows. Whether it’s optimizing code for performance or troubleshooting hardware-software interactions, I approach every challenge with a dedication to excellence.</w:t>
      </w:r>
    </w:p>
    <w:p>
      <w:pPr>
        <w:pStyle w:val="BodyText"/>
      </w:pPr>
      <w:r>
        <w:t xml:space="preserve">One of my core strengths as a Computer Engineer is my ability to adapt to evolving technologies and industry demands. In London’s ever-changing tech landscape, where new tools and frameworks emerge rapidly, this adaptability is crucial. For example, during the recent shift toward remote work and hybrid systems, I led the migration of our company’s internal tools to a cloud-based platform using [specific technologies], ensuring minimal downtime and enhanced user accessibility. This project not only showcased my technical expertise but also my ability to lead under pressure while maintaining a focus on user experience.</w:t>
      </w:r>
    </w:p>
    <w:p>
      <w:pPr>
        <w:pStyle w:val="BodyText"/>
      </w:pPr>
      <w:r>
        <w:t xml:space="preserve">I am particularly inspired by your organization’s commitment to [mention specific values, e.g., sustainability, innovation, or community impact]. As a Computer Engineer with a strong ethical framework and a passion for leveraging technology for societal benefit, I am eager to contribute to initiatives that align with these principles. For instance, I have previously worked on projects involving energy-efficient data centers and AI-driven solutions for environmental monitoring—areas where I believe your organization’s work in [specific field] could make a meaningful difference.</w:t>
      </w:r>
    </w:p>
    <w:p>
      <w:pPr>
        <w:pStyle w:val="BodyText"/>
      </w:pPr>
      <w:r>
        <w:t xml:space="preserve">While my technical skills are robust, my greatest asset is my collaborative mindset. In London’s interconnected tech ecosystem, the ability to work effectively with teams across disciplines—from product managers to data scientists—is paramount. My experience in mentoring junior engineers and leading workshops on emerging technologies has equipped me with the leadership and communication skills needed to thrive in a team-oriented environment. I am confident that my proactive approach, combined with a deep understanding of both theoretical concepts and practical applications, will add value to your team.</w:t>
      </w:r>
    </w:p>
    <w:p>
      <w:pPr>
        <w:pStyle w:val="BodyText"/>
      </w:pPr>
      <w:r>
        <w:t xml:space="preserve">Thank you for considering my application. I would be thrilled to bring my expertise as a Computer Engineer to your organization and contribute to the continued success of your projects in the United Kingdom London. I am available at [your phone number] or [your email address] for an interview at your earliest convenience and would welcome the opportunity to discuss how my background, skills, and passion for technology align with your needs. I look forward to the possibility of working together to drive innovation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United Kingdom London</dc:title>
  <dc:creator/>
  <dc:language>en</dc:language>
  <cp:keywords/>
  <dcterms:created xsi:type="dcterms:W3CDTF">2026-07-23T15:11:59Z</dcterms:created>
  <dcterms:modified xsi:type="dcterms:W3CDTF">2026-07-23T15:11:59Z</dcterms:modified>
</cp:coreProperties>
</file>

<file path=docProps/custom.xml><?xml version="1.0" encoding="utf-8"?>
<Properties xmlns="http://schemas.openxmlformats.org/officeDocument/2006/custom-properties" xmlns:vt="http://schemas.openxmlformats.org/officeDocument/2006/docPropsVTypes"/>
</file>